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76745" w14:textId="77777777" w:rsidR="00F37E42" w:rsidRPr="00F37E42" w:rsidRDefault="00F37E42" w:rsidP="00F37E42">
      <w:pPr>
        <w:spacing w:line="480" w:lineRule="auto"/>
        <w:jc w:val="left"/>
        <w:rPr>
          <w:rFonts w:ascii="Arial" w:hAnsi="Arial" w:cs="Arial"/>
          <w:b/>
          <w:bCs/>
          <w:sz w:val="20"/>
          <w:szCs w:val="20"/>
        </w:rPr>
      </w:pPr>
      <w:r w:rsidRPr="00F37E42">
        <w:rPr>
          <w:rFonts w:ascii="Arial" w:hAnsi="Arial" w:cs="Arial"/>
          <w:b/>
          <w:bCs/>
          <w:sz w:val="20"/>
          <w:szCs w:val="20"/>
        </w:rPr>
        <w:t>Supplementary Tables</w:t>
      </w:r>
    </w:p>
    <w:p w14:paraId="04D9AD9E" w14:textId="1FBAB686" w:rsidR="008A7C80" w:rsidRPr="00F37E42" w:rsidRDefault="008A7C80" w:rsidP="002C1BDB">
      <w:pPr>
        <w:widowControl/>
        <w:jc w:val="left"/>
        <w:rPr>
          <w:rFonts w:ascii="Arial" w:hAnsi="Arial" w:cs="Arial"/>
          <w:b/>
          <w:bCs/>
          <w:sz w:val="20"/>
          <w:szCs w:val="20"/>
        </w:rPr>
      </w:pPr>
      <w:r w:rsidRPr="00F37E42">
        <w:rPr>
          <w:rFonts w:ascii="Arial" w:hAnsi="Arial" w:cs="Arial"/>
          <w:b/>
          <w:bCs/>
          <w:sz w:val="20"/>
          <w:szCs w:val="20"/>
        </w:rPr>
        <w:t>Table S1</w:t>
      </w:r>
      <w:r w:rsidR="00F37E42" w:rsidRPr="00F37E42">
        <w:rPr>
          <w:rFonts w:ascii="Arial" w:hAnsi="Arial" w:cs="Arial"/>
          <w:b/>
          <w:bCs/>
          <w:sz w:val="20"/>
          <w:szCs w:val="20"/>
        </w:rPr>
        <w:t>.</w:t>
      </w:r>
      <w:r w:rsidRPr="00F37E42">
        <w:rPr>
          <w:rFonts w:ascii="Arial" w:hAnsi="Arial" w:cs="Arial"/>
          <w:b/>
          <w:bCs/>
          <w:sz w:val="20"/>
          <w:szCs w:val="20"/>
        </w:rPr>
        <w:t xml:space="preserve"> Clinical information of HCC patients in the TCGA and GSE14520 cohorts</w:t>
      </w:r>
    </w:p>
    <w:tbl>
      <w:tblPr>
        <w:tblStyle w:val="a7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8"/>
        <w:gridCol w:w="1684"/>
        <w:gridCol w:w="2174"/>
        <w:gridCol w:w="2408"/>
      </w:tblGrid>
      <w:tr w:rsidR="008A7C80" w:rsidRPr="00F37E42" w14:paraId="41BF3D27" w14:textId="77777777" w:rsidTr="00386F60">
        <w:tc>
          <w:tcPr>
            <w:tcW w:w="1316" w:type="pct"/>
            <w:tcBorders>
              <w:top w:val="single" w:sz="4" w:space="0" w:color="auto"/>
              <w:bottom w:val="single" w:sz="4" w:space="0" w:color="auto"/>
            </w:tcBorders>
          </w:tcPr>
          <w:p w14:paraId="2DE640B2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 xml:space="preserve">Category </w:t>
            </w:r>
          </w:p>
        </w:tc>
        <w:tc>
          <w:tcPr>
            <w:tcW w:w="990" w:type="pct"/>
            <w:tcBorders>
              <w:top w:val="single" w:sz="4" w:space="0" w:color="auto"/>
              <w:bottom w:val="single" w:sz="4" w:space="0" w:color="auto"/>
            </w:tcBorders>
          </w:tcPr>
          <w:p w14:paraId="754CAC46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Subcategory</w:t>
            </w:r>
          </w:p>
        </w:tc>
        <w:tc>
          <w:tcPr>
            <w:tcW w:w="1278" w:type="pct"/>
            <w:tcBorders>
              <w:top w:val="single" w:sz="4" w:space="0" w:color="auto"/>
              <w:bottom w:val="single" w:sz="4" w:space="0" w:color="auto"/>
            </w:tcBorders>
          </w:tcPr>
          <w:p w14:paraId="197A01CD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TCGA (n = 370)</w:t>
            </w:r>
          </w:p>
        </w:tc>
        <w:tc>
          <w:tcPr>
            <w:tcW w:w="1416" w:type="pct"/>
            <w:tcBorders>
              <w:top w:val="single" w:sz="4" w:space="0" w:color="auto"/>
              <w:bottom w:val="single" w:sz="4" w:space="0" w:color="auto"/>
            </w:tcBorders>
          </w:tcPr>
          <w:p w14:paraId="78A3DF6C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GSE14520 (n=221)</w:t>
            </w:r>
          </w:p>
        </w:tc>
      </w:tr>
      <w:tr w:rsidR="008A7C80" w:rsidRPr="00F37E42" w14:paraId="5AE8F50D" w14:textId="77777777" w:rsidTr="00386F60">
        <w:tc>
          <w:tcPr>
            <w:tcW w:w="1316" w:type="pct"/>
            <w:tcBorders>
              <w:top w:val="single" w:sz="4" w:space="0" w:color="auto"/>
            </w:tcBorders>
          </w:tcPr>
          <w:p w14:paraId="6099D204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Age, years</w:t>
            </w:r>
          </w:p>
        </w:tc>
        <w:tc>
          <w:tcPr>
            <w:tcW w:w="990" w:type="pct"/>
            <w:tcBorders>
              <w:top w:val="single" w:sz="4" w:space="0" w:color="auto"/>
            </w:tcBorders>
          </w:tcPr>
          <w:p w14:paraId="081ABCEC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≤ 60</w:t>
            </w:r>
          </w:p>
        </w:tc>
        <w:tc>
          <w:tcPr>
            <w:tcW w:w="1278" w:type="pct"/>
            <w:tcBorders>
              <w:top w:val="single" w:sz="4" w:space="0" w:color="auto"/>
            </w:tcBorders>
          </w:tcPr>
          <w:p w14:paraId="04CE5892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174</w:t>
            </w:r>
          </w:p>
        </w:tc>
        <w:tc>
          <w:tcPr>
            <w:tcW w:w="1416" w:type="pct"/>
            <w:tcBorders>
              <w:top w:val="single" w:sz="4" w:space="0" w:color="auto"/>
            </w:tcBorders>
          </w:tcPr>
          <w:p w14:paraId="7B287A4E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181</w:t>
            </w:r>
          </w:p>
        </w:tc>
      </w:tr>
      <w:tr w:rsidR="008A7C80" w:rsidRPr="00F37E42" w14:paraId="077672FA" w14:textId="77777777" w:rsidTr="00386F60">
        <w:tc>
          <w:tcPr>
            <w:tcW w:w="1316" w:type="pct"/>
          </w:tcPr>
          <w:p w14:paraId="360DD129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pct"/>
          </w:tcPr>
          <w:p w14:paraId="4B1DD8C7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&gt;60</w:t>
            </w:r>
          </w:p>
        </w:tc>
        <w:tc>
          <w:tcPr>
            <w:tcW w:w="1278" w:type="pct"/>
          </w:tcPr>
          <w:p w14:paraId="53121DB0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176</w:t>
            </w:r>
          </w:p>
        </w:tc>
        <w:tc>
          <w:tcPr>
            <w:tcW w:w="1416" w:type="pct"/>
          </w:tcPr>
          <w:p w14:paraId="7909C924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40</w:t>
            </w:r>
          </w:p>
        </w:tc>
      </w:tr>
      <w:tr w:rsidR="008A7C80" w:rsidRPr="00F37E42" w14:paraId="15F0622E" w14:textId="77777777" w:rsidTr="00386F60">
        <w:tc>
          <w:tcPr>
            <w:tcW w:w="1316" w:type="pct"/>
          </w:tcPr>
          <w:p w14:paraId="66258EE6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Gender</w:t>
            </w:r>
          </w:p>
        </w:tc>
        <w:tc>
          <w:tcPr>
            <w:tcW w:w="990" w:type="pct"/>
          </w:tcPr>
          <w:p w14:paraId="49E80298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tc>
          <w:tcPr>
            <w:tcW w:w="1278" w:type="pct"/>
          </w:tcPr>
          <w:p w14:paraId="64B8506B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111</w:t>
            </w:r>
          </w:p>
        </w:tc>
        <w:tc>
          <w:tcPr>
            <w:tcW w:w="1416" w:type="pct"/>
          </w:tcPr>
          <w:p w14:paraId="0DF1F27D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30</w:t>
            </w:r>
          </w:p>
        </w:tc>
      </w:tr>
      <w:tr w:rsidR="008A7C80" w:rsidRPr="00F37E42" w14:paraId="4CF75B8E" w14:textId="77777777" w:rsidTr="00386F60">
        <w:tc>
          <w:tcPr>
            <w:tcW w:w="1316" w:type="pct"/>
          </w:tcPr>
          <w:p w14:paraId="41F33E1A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pct"/>
          </w:tcPr>
          <w:p w14:paraId="2BA2388C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1278" w:type="pct"/>
          </w:tcPr>
          <w:p w14:paraId="0960292E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239</w:t>
            </w:r>
          </w:p>
        </w:tc>
        <w:tc>
          <w:tcPr>
            <w:tcW w:w="1416" w:type="pct"/>
          </w:tcPr>
          <w:p w14:paraId="491886C7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191</w:t>
            </w:r>
          </w:p>
        </w:tc>
      </w:tr>
      <w:tr w:rsidR="008A7C80" w:rsidRPr="00F37E42" w14:paraId="09413594" w14:textId="77777777" w:rsidTr="00386F60">
        <w:tc>
          <w:tcPr>
            <w:tcW w:w="1316" w:type="pct"/>
          </w:tcPr>
          <w:p w14:paraId="48803991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Pathological grade</w:t>
            </w:r>
          </w:p>
        </w:tc>
        <w:tc>
          <w:tcPr>
            <w:tcW w:w="990" w:type="pct"/>
          </w:tcPr>
          <w:p w14:paraId="7A2D477D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G1</w:t>
            </w:r>
          </w:p>
        </w:tc>
        <w:tc>
          <w:tcPr>
            <w:tcW w:w="1278" w:type="pct"/>
          </w:tcPr>
          <w:p w14:paraId="361C821E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46</w:t>
            </w:r>
          </w:p>
        </w:tc>
        <w:tc>
          <w:tcPr>
            <w:tcW w:w="1416" w:type="pct"/>
          </w:tcPr>
          <w:p w14:paraId="7EB88E8A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8A7C80" w:rsidRPr="00F37E42" w14:paraId="7BFB92CA" w14:textId="77777777" w:rsidTr="00386F60">
        <w:tc>
          <w:tcPr>
            <w:tcW w:w="1316" w:type="pct"/>
          </w:tcPr>
          <w:p w14:paraId="25B1228B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pct"/>
          </w:tcPr>
          <w:p w14:paraId="1786F5AE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G2</w:t>
            </w:r>
          </w:p>
        </w:tc>
        <w:tc>
          <w:tcPr>
            <w:tcW w:w="1278" w:type="pct"/>
          </w:tcPr>
          <w:p w14:paraId="2F8BDD1E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171</w:t>
            </w:r>
          </w:p>
        </w:tc>
        <w:tc>
          <w:tcPr>
            <w:tcW w:w="1416" w:type="pct"/>
          </w:tcPr>
          <w:p w14:paraId="23AE97A0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8A7C80" w:rsidRPr="00F37E42" w14:paraId="3B691926" w14:textId="77777777" w:rsidTr="00386F60">
        <w:tc>
          <w:tcPr>
            <w:tcW w:w="1316" w:type="pct"/>
          </w:tcPr>
          <w:p w14:paraId="7D3B3C07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pct"/>
          </w:tcPr>
          <w:p w14:paraId="647AC111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G3</w:t>
            </w:r>
          </w:p>
        </w:tc>
        <w:tc>
          <w:tcPr>
            <w:tcW w:w="1278" w:type="pct"/>
          </w:tcPr>
          <w:p w14:paraId="544D9200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120</w:t>
            </w:r>
          </w:p>
        </w:tc>
        <w:tc>
          <w:tcPr>
            <w:tcW w:w="1416" w:type="pct"/>
          </w:tcPr>
          <w:p w14:paraId="3EE6E843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8A7C80" w:rsidRPr="00F37E42" w14:paraId="79F9416D" w14:textId="77777777" w:rsidTr="00386F60">
        <w:tc>
          <w:tcPr>
            <w:tcW w:w="1316" w:type="pct"/>
          </w:tcPr>
          <w:p w14:paraId="49F6933B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pct"/>
          </w:tcPr>
          <w:p w14:paraId="137B22C4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G4</w:t>
            </w:r>
          </w:p>
        </w:tc>
        <w:tc>
          <w:tcPr>
            <w:tcW w:w="1278" w:type="pct"/>
          </w:tcPr>
          <w:p w14:paraId="75F174FE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1416" w:type="pct"/>
          </w:tcPr>
          <w:p w14:paraId="4B223287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8A7C80" w:rsidRPr="00F37E42" w14:paraId="107A070E" w14:textId="77777777" w:rsidTr="00386F60">
        <w:tc>
          <w:tcPr>
            <w:tcW w:w="1316" w:type="pct"/>
          </w:tcPr>
          <w:p w14:paraId="6A4FF160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Clinical stage</w:t>
            </w:r>
          </w:p>
        </w:tc>
        <w:tc>
          <w:tcPr>
            <w:tcW w:w="990" w:type="pct"/>
          </w:tcPr>
          <w:p w14:paraId="17EBD69B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I</w:t>
            </w:r>
          </w:p>
        </w:tc>
        <w:tc>
          <w:tcPr>
            <w:tcW w:w="1278" w:type="pct"/>
          </w:tcPr>
          <w:p w14:paraId="4D94ACE8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174</w:t>
            </w:r>
          </w:p>
        </w:tc>
        <w:tc>
          <w:tcPr>
            <w:tcW w:w="1416" w:type="pct"/>
          </w:tcPr>
          <w:p w14:paraId="5BBA2DC0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93</w:t>
            </w:r>
          </w:p>
        </w:tc>
      </w:tr>
      <w:tr w:rsidR="008A7C80" w:rsidRPr="00F37E42" w14:paraId="13906DBE" w14:textId="77777777" w:rsidTr="00386F60">
        <w:tc>
          <w:tcPr>
            <w:tcW w:w="1316" w:type="pct"/>
          </w:tcPr>
          <w:p w14:paraId="346D5192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pct"/>
          </w:tcPr>
          <w:p w14:paraId="60DF0B54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II</w:t>
            </w:r>
          </w:p>
        </w:tc>
        <w:tc>
          <w:tcPr>
            <w:tcW w:w="1278" w:type="pct"/>
          </w:tcPr>
          <w:p w14:paraId="67C285AE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85</w:t>
            </w:r>
          </w:p>
        </w:tc>
        <w:tc>
          <w:tcPr>
            <w:tcW w:w="1416" w:type="pct"/>
          </w:tcPr>
          <w:p w14:paraId="2C8F6131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77</w:t>
            </w:r>
          </w:p>
        </w:tc>
      </w:tr>
      <w:tr w:rsidR="008A7C80" w:rsidRPr="00F37E42" w14:paraId="7DFFAFF4" w14:textId="77777777" w:rsidTr="00386F60">
        <w:tc>
          <w:tcPr>
            <w:tcW w:w="1316" w:type="pct"/>
          </w:tcPr>
          <w:p w14:paraId="26CEDCCE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pct"/>
          </w:tcPr>
          <w:p w14:paraId="68F988F3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III</w:t>
            </w:r>
          </w:p>
        </w:tc>
        <w:tc>
          <w:tcPr>
            <w:tcW w:w="1278" w:type="pct"/>
          </w:tcPr>
          <w:p w14:paraId="4807C25F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86</w:t>
            </w:r>
          </w:p>
        </w:tc>
        <w:tc>
          <w:tcPr>
            <w:tcW w:w="1416" w:type="pct"/>
          </w:tcPr>
          <w:p w14:paraId="6CB88628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49</w:t>
            </w:r>
          </w:p>
        </w:tc>
      </w:tr>
      <w:tr w:rsidR="008A7C80" w:rsidRPr="00F37E42" w14:paraId="236C2AF9" w14:textId="77777777" w:rsidTr="00386F60">
        <w:tc>
          <w:tcPr>
            <w:tcW w:w="1316" w:type="pct"/>
          </w:tcPr>
          <w:p w14:paraId="550E148E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pct"/>
          </w:tcPr>
          <w:p w14:paraId="1837819A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IV</w:t>
            </w:r>
          </w:p>
        </w:tc>
        <w:tc>
          <w:tcPr>
            <w:tcW w:w="1278" w:type="pct"/>
          </w:tcPr>
          <w:p w14:paraId="2473A7A5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416" w:type="pct"/>
          </w:tcPr>
          <w:p w14:paraId="03F32F59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8A7C80" w:rsidRPr="00F37E42" w14:paraId="24CC09F6" w14:textId="77777777" w:rsidTr="00386F60">
        <w:tc>
          <w:tcPr>
            <w:tcW w:w="1316" w:type="pct"/>
          </w:tcPr>
          <w:p w14:paraId="07B94A6F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pct"/>
          </w:tcPr>
          <w:p w14:paraId="6A692BBC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Unknown</w:t>
            </w:r>
          </w:p>
        </w:tc>
        <w:tc>
          <w:tcPr>
            <w:tcW w:w="1278" w:type="pct"/>
          </w:tcPr>
          <w:p w14:paraId="5FBFB9F7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416" w:type="pct"/>
          </w:tcPr>
          <w:p w14:paraId="594E1D6F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A7C80" w:rsidRPr="00F37E42" w14:paraId="08244EFA" w14:textId="77777777" w:rsidTr="00386F60">
        <w:tc>
          <w:tcPr>
            <w:tcW w:w="1316" w:type="pct"/>
          </w:tcPr>
          <w:p w14:paraId="42A6E5A7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T</w:t>
            </w:r>
          </w:p>
        </w:tc>
        <w:tc>
          <w:tcPr>
            <w:tcW w:w="990" w:type="pct"/>
          </w:tcPr>
          <w:p w14:paraId="17C515DB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T1</w:t>
            </w:r>
          </w:p>
        </w:tc>
        <w:tc>
          <w:tcPr>
            <w:tcW w:w="1278" w:type="pct"/>
          </w:tcPr>
          <w:p w14:paraId="7EE43265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175</w:t>
            </w:r>
          </w:p>
        </w:tc>
        <w:tc>
          <w:tcPr>
            <w:tcW w:w="1416" w:type="pct"/>
          </w:tcPr>
          <w:p w14:paraId="136E439B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8A7C80" w:rsidRPr="00F37E42" w14:paraId="37AB3441" w14:textId="77777777" w:rsidTr="00386F60">
        <w:tc>
          <w:tcPr>
            <w:tcW w:w="1316" w:type="pct"/>
          </w:tcPr>
          <w:p w14:paraId="73F6931A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pct"/>
          </w:tcPr>
          <w:p w14:paraId="557634D2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T2</w:t>
            </w:r>
          </w:p>
        </w:tc>
        <w:tc>
          <w:tcPr>
            <w:tcW w:w="1278" w:type="pct"/>
          </w:tcPr>
          <w:p w14:paraId="32D5372E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87</w:t>
            </w:r>
          </w:p>
        </w:tc>
        <w:tc>
          <w:tcPr>
            <w:tcW w:w="1416" w:type="pct"/>
          </w:tcPr>
          <w:p w14:paraId="38B29FDA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8A7C80" w:rsidRPr="00F37E42" w14:paraId="457D4209" w14:textId="77777777" w:rsidTr="00386F60">
        <w:tc>
          <w:tcPr>
            <w:tcW w:w="1316" w:type="pct"/>
          </w:tcPr>
          <w:p w14:paraId="3E007515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pct"/>
          </w:tcPr>
          <w:p w14:paraId="32988DCE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T3</w:t>
            </w:r>
          </w:p>
        </w:tc>
        <w:tc>
          <w:tcPr>
            <w:tcW w:w="1278" w:type="pct"/>
          </w:tcPr>
          <w:p w14:paraId="2184F63F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77</w:t>
            </w:r>
          </w:p>
        </w:tc>
        <w:tc>
          <w:tcPr>
            <w:tcW w:w="1416" w:type="pct"/>
          </w:tcPr>
          <w:p w14:paraId="04E7A3A2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8A7C80" w:rsidRPr="00F37E42" w14:paraId="0EA8980F" w14:textId="77777777" w:rsidTr="00386F60">
        <w:tc>
          <w:tcPr>
            <w:tcW w:w="1316" w:type="pct"/>
          </w:tcPr>
          <w:p w14:paraId="715B3858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pct"/>
          </w:tcPr>
          <w:p w14:paraId="538D8972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T4</w:t>
            </w:r>
          </w:p>
        </w:tc>
        <w:tc>
          <w:tcPr>
            <w:tcW w:w="1278" w:type="pct"/>
          </w:tcPr>
          <w:p w14:paraId="77DEAF74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1416" w:type="pct"/>
          </w:tcPr>
          <w:p w14:paraId="34FDFB90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8A7C80" w:rsidRPr="00F37E42" w14:paraId="2D7CBA5D" w14:textId="77777777" w:rsidTr="00386F60">
        <w:tc>
          <w:tcPr>
            <w:tcW w:w="1316" w:type="pct"/>
          </w:tcPr>
          <w:p w14:paraId="74DE3BA2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pct"/>
          </w:tcPr>
          <w:p w14:paraId="0CA29AEF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Unknown</w:t>
            </w:r>
          </w:p>
        </w:tc>
        <w:tc>
          <w:tcPr>
            <w:tcW w:w="1278" w:type="pct"/>
          </w:tcPr>
          <w:p w14:paraId="551E77A6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6" w:type="pct"/>
          </w:tcPr>
          <w:p w14:paraId="0CE0F752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8A7C80" w:rsidRPr="00F37E42" w14:paraId="7E8BCD56" w14:textId="77777777" w:rsidTr="00386F60">
        <w:tc>
          <w:tcPr>
            <w:tcW w:w="1316" w:type="pct"/>
          </w:tcPr>
          <w:p w14:paraId="250656C1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lastRenderedPageBreak/>
              <w:t>N</w:t>
            </w:r>
          </w:p>
        </w:tc>
        <w:tc>
          <w:tcPr>
            <w:tcW w:w="990" w:type="pct"/>
          </w:tcPr>
          <w:p w14:paraId="7F3B0333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N0</w:t>
            </w:r>
          </w:p>
        </w:tc>
        <w:tc>
          <w:tcPr>
            <w:tcW w:w="1278" w:type="pct"/>
          </w:tcPr>
          <w:p w14:paraId="15F6BA9C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256</w:t>
            </w:r>
          </w:p>
        </w:tc>
        <w:tc>
          <w:tcPr>
            <w:tcW w:w="1416" w:type="pct"/>
          </w:tcPr>
          <w:p w14:paraId="3561A88C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8A7C80" w:rsidRPr="00F37E42" w14:paraId="38FD771A" w14:textId="77777777" w:rsidTr="00386F60">
        <w:tc>
          <w:tcPr>
            <w:tcW w:w="1316" w:type="pct"/>
          </w:tcPr>
          <w:p w14:paraId="54514B36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pct"/>
          </w:tcPr>
          <w:p w14:paraId="4DBF30E8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N1</w:t>
            </w:r>
          </w:p>
        </w:tc>
        <w:tc>
          <w:tcPr>
            <w:tcW w:w="1278" w:type="pct"/>
          </w:tcPr>
          <w:p w14:paraId="3AC40967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416" w:type="pct"/>
          </w:tcPr>
          <w:p w14:paraId="0DA97516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8A7C80" w:rsidRPr="00F37E42" w14:paraId="3A0558CB" w14:textId="77777777" w:rsidTr="00386F60">
        <w:tc>
          <w:tcPr>
            <w:tcW w:w="1316" w:type="pct"/>
          </w:tcPr>
          <w:p w14:paraId="6ECEFD6E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pct"/>
          </w:tcPr>
          <w:p w14:paraId="15DD4EC3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NX/Unknown</w:t>
            </w:r>
          </w:p>
        </w:tc>
        <w:tc>
          <w:tcPr>
            <w:tcW w:w="1278" w:type="pct"/>
          </w:tcPr>
          <w:p w14:paraId="66235499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90</w:t>
            </w:r>
          </w:p>
        </w:tc>
        <w:tc>
          <w:tcPr>
            <w:tcW w:w="1416" w:type="pct"/>
          </w:tcPr>
          <w:p w14:paraId="74714F8A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8A7C80" w:rsidRPr="00F37E42" w14:paraId="4F5D45A8" w14:textId="77777777" w:rsidTr="00386F60">
        <w:tc>
          <w:tcPr>
            <w:tcW w:w="1316" w:type="pct"/>
          </w:tcPr>
          <w:p w14:paraId="7A2C40BB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990" w:type="pct"/>
          </w:tcPr>
          <w:p w14:paraId="0EBC2FBC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M0</w:t>
            </w:r>
          </w:p>
        </w:tc>
        <w:tc>
          <w:tcPr>
            <w:tcW w:w="1278" w:type="pct"/>
          </w:tcPr>
          <w:p w14:paraId="6480050E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268</w:t>
            </w:r>
          </w:p>
        </w:tc>
        <w:tc>
          <w:tcPr>
            <w:tcW w:w="1416" w:type="pct"/>
          </w:tcPr>
          <w:p w14:paraId="1E4EC80C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8A7C80" w:rsidRPr="00F37E42" w14:paraId="384B02E3" w14:textId="77777777" w:rsidTr="00386F60">
        <w:tc>
          <w:tcPr>
            <w:tcW w:w="1316" w:type="pct"/>
          </w:tcPr>
          <w:p w14:paraId="48461AF1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pct"/>
          </w:tcPr>
          <w:p w14:paraId="44847262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M1</w:t>
            </w:r>
          </w:p>
        </w:tc>
        <w:tc>
          <w:tcPr>
            <w:tcW w:w="1278" w:type="pct"/>
          </w:tcPr>
          <w:p w14:paraId="2824E37C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416" w:type="pct"/>
          </w:tcPr>
          <w:p w14:paraId="2A37C345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8A7C80" w:rsidRPr="00F37E42" w14:paraId="699003EC" w14:textId="77777777" w:rsidTr="00386F60">
        <w:tc>
          <w:tcPr>
            <w:tcW w:w="1316" w:type="pct"/>
          </w:tcPr>
          <w:p w14:paraId="30BA899F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pct"/>
          </w:tcPr>
          <w:p w14:paraId="7F3E535A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MX/Unknown</w:t>
            </w:r>
          </w:p>
        </w:tc>
        <w:tc>
          <w:tcPr>
            <w:tcW w:w="1278" w:type="pct"/>
          </w:tcPr>
          <w:p w14:paraId="1510A58D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78</w:t>
            </w:r>
          </w:p>
        </w:tc>
        <w:tc>
          <w:tcPr>
            <w:tcW w:w="1416" w:type="pct"/>
          </w:tcPr>
          <w:p w14:paraId="3AABBD75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8A7C80" w:rsidRPr="00F37E42" w14:paraId="6E4F35BC" w14:textId="77777777" w:rsidTr="00386F60">
        <w:tc>
          <w:tcPr>
            <w:tcW w:w="1316" w:type="pct"/>
          </w:tcPr>
          <w:p w14:paraId="54F36D71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Tumor size, cm</w:t>
            </w:r>
          </w:p>
        </w:tc>
        <w:tc>
          <w:tcPr>
            <w:tcW w:w="990" w:type="pct"/>
          </w:tcPr>
          <w:p w14:paraId="19BA79CB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≤ 5</w:t>
            </w:r>
          </w:p>
        </w:tc>
        <w:tc>
          <w:tcPr>
            <w:tcW w:w="1278" w:type="pct"/>
          </w:tcPr>
          <w:p w14:paraId="21DF303F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1416" w:type="pct"/>
          </w:tcPr>
          <w:p w14:paraId="0A4AB004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141</w:t>
            </w:r>
          </w:p>
        </w:tc>
      </w:tr>
      <w:tr w:rsidR="008A7C80" w:rsidRPr="00F37E42" w14:paraId="53C0189E" w14:textId="77777777" w:rsidTr="00386F60">
        <w:tc>
          <w:tcPr>
            <w:tcW w:w="1316" w:type="pct"/>
          </w:tcPr>
          <w:p w14:paraId="6FCD548C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pct"/>
          </w:tcPr>
          <w:p w14:paraId="33316463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&gt;5</w:t>
            </w:r>
          </w:p>
        </w:tc>
        <w:tc>
          <w:tcPr>
            <w:tcW w:w="1278" w:type="pct"/>
          </w:tcPr>
          <w:p w14:paraId="08E5089A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1416" w:type="pct"/>
          </w:tcPr>
          <w:p w14:paraId="5587BF3B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80</w:t>
            </w:r>
          </w:p>
        </w:tc>
      </w:tr>
      <w:tr w:rsidR="008A7C80" w:rsidRPr="00F37E42" w14:paraId="69D14A61" w14:textId="77777777" w:rsidTr="00386F60">
        <w:tc>
          <w:tcPr>
            <w:tcW w:w="1316" w:type="pct"/>
          </w:tcPr>
          <w:p w14:paraId="0B7D4B9B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Tumor number</w:t>
            </w:r>
          </w:p>
        </w:tc>
        <w:tc>
          <w:tcPr>
            <w:tcW w:w="990" w:type="pct"/>
          </w:tcPr>
          <w:p w14:paraId="60CA237E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Single</w:t>
            </w:r>
          </w:p>
        </w:tc>
        <w:tc>
          <w:tcPr>
            <w:tcW w:w="1278" w:type="pct"/>
          </w:tcPr>
          <w:p w14:paraId="45C07CBA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1416" w:type="pct"/>
          </w:tcPr>
          <w:p w14:paraId="047DD141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176</w:t>
            </w:r>
          </w:p>
        </w:tc>
      </w:tr>
      <w:tr w:rsidR="008A7C80" w:rsidRPr="00F37E42" w14:paraId="7EDC37E6" w14:textId="77777777" w:rsidTr="00386F60">
        <w:tc>
          <w:tcPr>
            <w:tcW w:w="1316" w:type="pct"/>
          </w:tcPr>
          <w:p w14:paraId="1D1F6C0B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pct"/>
          </w:tcPr>
          <w:p w14:paraId="59809EB0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Multiple</w:t>
            </w:r>
          </w:p>
        </w:tc>
        <w:tc>
          <w:tcPr>
            <w:tcW w:w="1278" w:type="pct"/>
          </w:tcPr>
          <w:p w14:paraId="3654A4B9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1416" w:type="pct"/>
          </w:tcPr>
          <w:p w14:paraId="68401E6D" w14:textId="77777777" w:rsidR="008A7C80" w:rsidRPr="00F37E42" w:rsidRDefault="008A7C80" w:rsidP="008A7C80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45</w:t>
            </w:r>
          </w:p>
        </w:tc>
      </w:tr>
    </w:tbl>
    <w:p w14:paraId="61597FDE" w14:textId="77777777" w:rsidR="008A7C80" w:rsidRPr="00F37E42" w:rsidRDefault="008A7C80" w:rsidP="008A7C80">
      <w:pPr>
        <w:spacing w:line="480" w:lineRule="auto"/>
        <w:rPr>
          <w:rFonts w:ascii="Arial" w:hAnsi="Arial" w:cs="Arial"/>
          <w:sz w:val="20"/>
          <w:szCs w:val="20"/>
        </w:rPr>
      </w:pPr>
      <w:r w:rsidRPr="00F37E42">
        <w:rPr>
          <w:rFonts w:ascii="Arial" w:hAnsi="Arial" w:cs="Arial"/>
          <w:sz w:val="20"/>
          <w:szCs w:val="20"/>
        </w:rPr>
        <w:t>NA, not available.</w:t>
      </w:r>
    </w:p>
    <w:p w14:paraId="7C44E3ED" w14:textId="13FBC662" w:rsidR="008A7C80" w:rsidRPr="00F37E42" w:rsidRDefault="008A7C80">
      <w:pPr>
        <w:widowControl/>
        <w:jc w:val="left"/>
        <w:rPr>
          <w:rFonts w:ascii="Arial" w:hAnsi="Arial" w:cs="Arial"/>
          <w:sz w:val="20"/>
          <w:szCs w:val="20"/>
        </w:rPr>
      </w:pPr>
      <w:r w:rsidRPr="00F37E42">
        <w:rPr>
          <w:rFonts w:ascii="Arial" w:hAnsi="Arial" w:cs="Arial"/>
          <w:sz w:val="20"/>
          <w:szCs w:val="20"/>
        </w:rPr>
        <w:br w:type="page"/>
      </w:r>
    </w:p>
    <w:p w14:paraId="3E24203B" w14:textId="095D05B9" w:rsidR="008A7C80" w:rsidRPr="00F37E42" w:rsidRDefault="008A7C80" w:rsidP="008A7C80">
      <w:pPr>
        <w:spacing w:line="480" w:lineRule="auto"/>
        <w:rPr>
          <w:rFonts w:ascii="Arial" w:hAnsi="Arial" w:cs="Arial"/>
          <w:b/>
          <w:bCs/>
          <w:sz w:val="20"/>
          <w:szCs w:val="20"/>
        </w:rPr>
      </w:pPr>
      <w:r w:rsidRPr="00F37E42">
        <w:rPr>
          <w:rFonts w:ascii="Arial" w:hAnsi="Arial" w:cs="Arial"/>
          <w:b/>
          <w:bCs/>
          <w:sz w:val="20"/>
          <w:szCs w:val="20"/>
        </w:rPr>
        <w:lastRenderedPageBreak/>
        <w:t>Table S2</w:t>
      </w:r>
      <w:r w:rsidR="00F37E42">
        <w:rPr>
          <w:rFonts w:ascii="Arial" w:hAnsi="Arial" w:cs="Arial"/>
          <w:b/>
          <w:bCs/>
          <w:sz w:val="20"/>
          <w:szCs w:val="20"/>
        </w:rPr>
        <w:t>.</w:t>
      </w:r>
      <w:r w:rsidR="00DD00C0" w:rsidRPr="00F37E42">
        <w:rPr>
          <w:rFonts w:ascii="Arial" w:hAnsi="Arial" w:cs="Arial"/>
          <w:b/>
          <w:bCs/>
          <w:sz w:val="20"/>
          <w:szCs w:val="20"/>
        </w:rPr>
        <w:t xml:space="preserve"> The glycosylation-related gene list</w:t>
      </w:r>
    </w:p>
    <w:tbl>
      <w:tblPr>
        <w:tblW w:w="665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239"/>
        <w:gridCol w:w="1239"/>
        <w:gridCol w:w="1473"/>
        <w:gridCol w:w="1234"/>
        <w:gridCol w:w="1517"/>
      </w:tblGrid>
      <w:tr w:rsidR="00DD00C0" w:rsidRPr="00F37E42" w14:paraId="07A05EFE" w14:textId="77777777" w:rsidTr="00DD00C0">
        <w:trPr>
          <w:trHeight w:val="285"/>
        </w:trPr>
        <w:tc>
          <w:tcPr>
            <w:tcW w:w="6653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8F0F2" w14:textId="6FE21DDE" w:rsidR="00DD00C0" w:rsidRPr="00F37E42" w:rsidRDefault="00DD00C0" w:rsidP="00DD00C0">
            <w:pPr>
              <w:widowControl/>
              <w:spacing w:line="48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lycosylation-related genes (n = 184)</w:t>
            </w:r>
          </w:p>
        </w:tc>
      </w:tr>
      <w:tr w:rsidR="00A14AFB" w:rsidRPr="00F37E42" w14:paraId="37F75687" w14:textId="77777777" w:rsidTr="00DD00C0">
        <w:trPr>
          <w:trHeight w:val="285"/>
        </w:trPr>
        <w:tc>
          <w:tcPr>
            <w:tcW w:w="123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8D91E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LG1</w:t>
            </w:r>
          </w:p>
        </w:tc>
        <w:tc>
          <w:tcPr>
            <w:tcW w:w="123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E1923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AN1C1</w:t>
            </w:r>
          </w:p>
        </w:tc>
        <w:tc>
          <w:tcPr>
            <w:tcW w:w="144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700E6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B3GLCT</w:t>
            </w:r>
          </w:p>
        </w:tc>
        <w:tc>
          <w:tcPr>
            <w:tcW w:w="12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A3F57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CNT4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CA089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LC35C1</w:t>
            </w:r>
          </w:p>
        </w:tc>
      </w:tr>
      <w:tr w:rsidR="00A14AFB" w:rsidRPr="00F37E42" w14:paraId="416013F2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26BF50B6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LG10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14881D87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CFD2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44E17B7D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B3GNT2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194B5423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XYLT1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79E78180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LC35C2</w:t>
            </w:r>
          </w:p>
        </w:tc>
      </w:tr>
      <w:tr w:rsidR="00A14AFB" w:rsidRPr="00F37E42" w14:paraId="478B40B8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1DE9FBEA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LG10B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3472010C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GAT1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149EF650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B3GNT3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315C2372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XYLT2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36C891B9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T3GAL2</w:t>
            </w:r>
          </w:p>
        </w:tc>
      </w:tr>
      <w:tr w:rsidR="00A14AFB" w:rsidRPr="00F37E42" w14:paraId="766CCAE1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443EBCDE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LG11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35E06B50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GAT2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7D81ADA8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B3GNT4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72EFFED0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IL15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7C0F6A45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T3GAL3</w:t>
            </w:r>
          </w:p>
        </w:tc>
      </w:tr>
      <w:tr w:rsidR="00A14AFB" w:rsidRPr="00F37E42" w14:paraId="65DC0041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46B016A5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LG12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6C6189FC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GAT3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74F784C6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B3GNT5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56ADA66D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LARGE1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5ED67F3C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T3GAL4</w:t>
            </w:r>
          </w:p>
        </w:tc>
      </w:tr>
      <w:tr w:rsidR="00A14AFB" w:rsidRPr="00F37E42" w14:paraId="03B63DC0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4402A730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LG13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34D4B3A8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GAT4A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5EFCF7FD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B3GNT6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29C29B73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LARGE2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29D24BE4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T6GALNAC2</w:t>
            </w:r>
          </w:p>
        </w:tc>
      </w:tr>
      <w:tr w:rsidR="00A14AFB" w:rsidRPr="00F37E42" w14:paraId="2F42C600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016BB304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LG14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1BBF3FC7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GAT4B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12FE65ED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B3GNT7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4498EFA7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1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3A2EC4DB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T6GALNAC4</w:t>
            </w:r>
          </w:p>
        </w:tc>
      </w:tr>
      <w:tr w:rsidR="00A14AFB" w:rsidRPr="00F37E42" w14:paraId="68A7AEBC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2FB2A992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LG2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74200906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GAT4C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0C0713DC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B3GNT8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069188F6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12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183FF506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T8SIA6</w:t>
            </w:r>
          </w:p>
        </w:tc>
      </w:tr>
      <w:tr w:rsidR="00A14AFB" w:rsidRPr="00F37E42" w14:paraId="24DACC0C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03E74E0C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LG3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5BA9DD7A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GAT4D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1EA2773A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B4GALT5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59C4A0BE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13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67578D76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TET1</w:t>
            </w:r>
          </w:p>
        </w:tc>
      </w:tr>
      <w:tr w:rsidR="00A14AFB" w:rsidRPr="00F37E42" w14:paraId="3E17E871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78D2BC93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LG5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479959E6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GAT5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611AA831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B4GAT1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56B33F42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15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358EB08D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TET2</w:t>
            </w:r>
          </w:p>
        </w:tc>
      </w:tr>
      <w:tr w:rsidR="00A14AFB" w:rsidRPr="00F37E42" w14:paraId="369FB77A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363CFB03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LG6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5C767243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GAT5B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470A5BD1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C1GALT1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737134D8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16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59052D17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TET3</w:t>
            </w:r>
          </w:p>
        </w:tc>
      </w:tr>
      <w:tr w:rsidR="00A14AFB" w:rsidRPr="00F37E42" w14:paraId="3263EFD1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284EA148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LG8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6B8E1873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OGS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454CF70D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C1GALT1C1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34AE908E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17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27EC6178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TMTC1</w:t>
            </w:r>
          </w:p>
        </w:tc>
      </w:tr>
      <w:tr w:rsidR="00A14AFB" w:rsidRPr="00F37E42" w14:paraId="4ECE1DAC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3EF3F9BF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LG9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30C0DF8B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PDU1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724C9216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C1GALT1C1L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7E8D57D7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19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0F6FCB12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TMTC2</w:t>
            </w:r>
          </w:p>
        </w:tc>
      </w:tr>
      <w:tr w:rsidR="00A14AFB" w:rsidRPr="00F37E42" w14:paraId="292A5680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545528CC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SGR1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620B07BA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VD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5C3460CE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CHST4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6072B0CD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2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2AF58CE1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TMTC3</w:t>
            </w:r>
          </w:p>
        </w:tc>
      </w:tr>
      <w:tr w:rsidR="00A14AFB" w:rsidRPr="00F37E42" w14:paraId="72ECCC20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58454045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SGR2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73BF73C0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NUDT14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12C8810B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CRPPA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310B32E0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20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15AB97D7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TMTC4</w:t>
            </w:r>
          </w:p>
        </w:tc>
      </w:tr>
      <w:tr w:rsidR="00A14AFB" w:rsidRPr="00F37E42" w14:paraId="29C95180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015FCA3C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B4GALNT2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52DE14C5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NUS1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2CCFB385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EOGT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3726AE1D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21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61F25C3C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TRAK1</w:t>
            </w:r>
          </w:p>
        </w:tc>
      </w:tr>
      <w:tr w:rsidR="00A14AFB" w:rsidRPr="00F37E42" w14:paraId="411CEFBD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2B485DF7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B4GALT1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124984A1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OST4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2971DB4C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FKRP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0FF6BF0A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3A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080BA09A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TRAK2</w:t>
            </w:r>
          </w:p>
        </w:tc>
      </w:tr>
      <w:tr w:rsidR="00A14AFB" w:rsidRPr="00F37E42" w14:paraId="2CCE72AE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0E25FD8E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B4GALT7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627CE688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OSTC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6CA4E737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FKTN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0D4713D5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4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7AD086C0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VEGFB</w:t>
            </w:r>
          </w:p>
        </w:tc>
      </w:tr>
      <w:tr w:rsidR="00A14AFB" w:rsidRPr="00F37E42" w14:paraId="5C625E42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07124BAA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AD1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63ED730D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GM3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27639FB4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1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33F27809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5AC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77F3BB38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XXYLT1</w:t>
            </w:r>
          </w:p>
        </w:tc>
      </w:tr>
      <w:tr w:rsidR="00A14AFB" w:rsidRPr="00F37E42" w14:paraId="5E6ECCD1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44C70130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lastRenderedPageBreak/>
              <w:t>DDOST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218567E7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MM1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15EFDE1D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10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2E28C62B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5B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6D472BF8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PY19L1</w:t>
            </w:r>
          </w:p>
        </w:tc>
      </w:tr>
      <w:tr w:rsidR="00A14AFB" w:rsidRPr="00F37E42" w14:paraId="364A3DD1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5BB4545A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ERL3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3014E626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MM2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2CCE1766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11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7964647D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6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1B7017B5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PY19L2</w:t>
            </w:r>
          </w:p>
        </w:tc>
      </w:tr>
      <w:tr w:rsidR="00A14AFB" w:rsidRPr="00F37E42" w14:paraId="48249C22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59324434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HDDS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786F7174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RFT1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666064ED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12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1B0CC69F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7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542C722A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PY19L3</w:t>
            </w:r>
          </w:p>
        </w:tc>
      </w:tr>
      <w:tr w:rsidR="00A14AFB" w:rsidRPr="00F37E42" w14:paraId="57C0EC90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3F86AD40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OLK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2CB1557B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RPN1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2A29125F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13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04B29351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L1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51CA44DE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PY19L4</w:t>
            </w:r>
          </w:p>
        </w:tc>
      </w:tr>
      <w:tr w:rsidR="00A14AFB" w:rsidRPr="00F37E42" w14:paraId="2FD35C34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1F402A14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OLPP1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7B9B0BF7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RPN2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0627069C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14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22353629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OGA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6E6B922B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BCA2</w:t>
            </w:r>
          </w:p>
        </w:tc>
      </w:tr>
      <w:tr w:rsidR="00A14AFB" w:rsidRPr="00F37E42" w14:paraId="08EBD152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5A8515F9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PAGT1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3EA8DE8E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LC39A8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6F6EB30B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15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04D79573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OGT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5D8D1858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CER2</w:t>
            </w:r>
          </w:p>
        </w:tc>
      </w:tr>
      <w:tr w:rsidR="00A14AFB" w:rsidRPr="00F37E42" w14:paraId="42A3856F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59C9F919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PM1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34662AC5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RD5A3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4E83969D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16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2935F714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LOD3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16547F47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RFGEF1</w:t>
            </w:r>
          </w:p>
        </w:tc>
      </w:tr>
      <w:tr w:rsidR="00A14AFB" w:rsidRPr="00F37E42" w14:paraId="260EE000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1642C779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PM2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1AEB1FC3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T3GAL1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492E3529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18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0CBA3E03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OFUT1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5FE9C3F1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CHP1</w:t>
            </w:r>
          </w:p>
        </w:tc>
      </w:tr>
      <w:tr w:rsidR="00A14AFB" w:rsidRPr="00F37E42" w14:paraId="50FC940D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23B4259C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PM3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5113A1B2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T6GAL1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792F0333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2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1B9ABE0E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OFUT2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1A79E2C0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OLGA2</w:t>
            </w:r>
          </w:p>
        </w:tc>
      </w:tr>
      <w:tr w:rsidR="00A14AFB" w:rsidRPr="00F37E42" w14:paraId="4B288A5A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04C88853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ENTPD5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1C228436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TT3A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7336DDF6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3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1AEE181C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OGLUT1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3B1FB9D2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T3</w:t>
            </w:r>
          </w:p>
        </w:tc>
      </w:tr>
      <w:tr w:rsidR="00A14AFB" w:rsidRPr="00F37E42" w14:paraId="1D3A10EE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6D506919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EXT2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40DCCC15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TT3B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718E1FF6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4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746D1481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OGLUT2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17B887AF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RAMP1</w:t>
            </w:r>
          </w:p>
        </w:tc>
      </w:tr>
      <w:tr w:rsidR="00A14AFB" w:rsidRPr="00F37E42" w14:paraId="79B104CB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57A83175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FUT8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6A7E3BC7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TMEM165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07C83F2D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5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282C5AD2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OGLUT3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48A4E9FA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LC51B</w:t>
            </w:r>
          </w:p>
        </w:tc>
      </w:tr>
      <w:tr w:rsidR="00A14AFB" w:rsidRPr="00F37E42" w14:paraId="40E3D4D2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1711CBF2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3ST1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20C9C17B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TMEM258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771058DB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6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492DCD35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OMGNT1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7D2649A2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TMEM59</w:t>
            </w:r>
          </w:p>
        </w:tc>
      </w:tr>
      <w:tr w:rsidR="00A14AFB" w:rsidRPr="00F37E42" w14:paraId="6CE78DF3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7F6857A0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FPT1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60F67F12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TUSC3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6B75CFBF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7</w:t>
            </w:r>
          </w:p>
        </w:tc>
        <w:tc>
          <w:tcPr>
            <w:tcW w:w="2737" w:type="dxa"/>
            <w:gridSpan w:val="2"/>
            <w:shd w:val="clear" w:color="auto" w:fill="auto"/>
            <w:noWrap/>
            <w:vAlign w:val="center"/>
            <w:hideMark/>
          </w:tcPr>
          <w:p w14:paraId="21AFB60B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OMGNT2</w:t>
            </w:r>
          </w:p>
        </w:tc>
      </w:tr>
      <w:tr w:rsidR="00A14AFB" w:rsidRPr="00F37E42" w14:paraId="037CB3EC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0A3D87D6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FPT2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7590C739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UBE2J1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4E37D589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8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4F07BE1D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OMK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7715341A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A14AFB" w:rsidRPr="00F37E42" w14:paraId="3B429976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620F1C8E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ORASP1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78C759C9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UGGT1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12CC6AEF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9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472F107D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OMT1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7398780E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A14AFB" w:rsidRPr="00F37E42" w14:paraId="1D740A43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05061EC2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KRTCAP2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56D6B89D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UGGT2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06754B76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L6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5CDC9AF9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OMT2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163229A3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A14AFB" w:rsidRPr="00F37E42" w14:paraId="25AE2FF4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07BA8116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LMAN1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18F6ED2E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4GNT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53F5BC6D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CNT1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154A7CB7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RXYLT1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659F2729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A14AFB" w:rsidRPr="00F37E42" w14:paraId="4229E82B" w14:textId="77777777" w:rsidTr="00DD00C0">
        <w:trPr>
          <w:trHeight w:val="285"/>
        </w:trPr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2672783D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AGT1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107B7269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B3GALNT2</w:t>
            </w: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6AE0ED19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CNT3</w:t>
            </w:r>
          </w:p>
        </w:tc>
        <w:tc>
          <w:tcPr>
            <w:tcW w:w="1234" w:type="dxa"/>
            <w:shd w:val="clear" w:color="auto" w:fill="auto"/>
            <w:noWrap/>
            <w:vAlign w:val="center"/>
            <w:hideMark/>
          </w:tcPr>
          <w:p w14:paraId="51F4D8CF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DF2L1</w:t>
            </w:r>
          </w:p>
        </w:tc>
        <w:tc>
          <w:tcPr>
            <w:tcW w:w="1503" w:type="dxa"/>
            <w:shd w:val="clear" w:color="auto" w:fill="auto"/>
            <w:noWrap/>
            <w:vAlign w:val="center"/>
            <w:hideMark/>
          </w:tcPr>
          <w:p w14:paraId="392E5970" w14:textId="77777777" w:rsidR="00A14AFB" w:rsidRPr="00F37E42" w:rsidRDefault="00A14AFB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</w:p>
        </w:tc>
      </w:tr>
    </w:tbl>
    <w:p w14:paraId="4988E647" w14:textId="2FF83934" w:rsidR="00DD00C0" w:rsidRPr="00F37E42" w:rsidRDefault="00DD00C0" w:rsidP="008A7C80">
      <w:pPr>
        <w:spacing w:line="480" w:lineRule="auto"/>
        <w:rPr>
          <w:rFonts w:ascii="Arial" w:hAnsi="Arial" w:cs="Arial"/>
          <w:sz w:val="20"/>
          <w:szCs w:val="20"/>
        </w:rPr>
      </w:pPr>
    </w:p>
    <w:p w14:paraId="60B7469F" w14:textId="77777777" w:rsidR="00DD00C0" w:rsidRPr="00F37E42" w:rsidRDefault="00DD00C0">
      <w:pPr>
        <w:widowControl/>
        <w:jc w:val="left"/>
        <w:rPr>
          <w:rFonts w:ascii="Arial" w:hAnsi="Arial" w:cs="Arial"/>
          <w:sz w:val="20"/>
          <w:szCs w:val="20"/>
        </w:rPr>
      </w:pPr>
      <w:r w:rsidRPr="00F37E42">
        <w:rPr>
          <w:rFonts w:ascii="Arial" w:hAnsi="Arial" w:cs="Arial"/>
          <w:sz w:val="20"/>
          <w:szCs w:val="20"/>
        </w:rPr>
        <w:br w:type="page"/>
      </w:r>
    </w:p>
    <w:p w14:paraId="25B6F487" w14:textId="3BE2C560" w:rsidR="00DD00C0" w:rsidRPr="00F37E42" w:rsidRDefault="00DD00C0" w:rsidP="00DD00C0">
      <w:pPr>
        <w:spacing w:line="480" w:lineRule="auto"/>
        <w:rPr>
          <w:rFonts w:ascii="Arial" w:hAnsi="Arial" w:cs="Arial"/>
          <w:b/>
          <w:bCs/>
          <w:sz w:val="20"/>
          <w:szCs w:val="20"/>
        </w:rPr>
      </w:pPr>
      <w:r w:rsidRPr="00F37E42">
        <w:rPr>
          <w:rFonts w:ascii="Arial" w:hAnsi="Arial" w:cs="Arial"/>
          <w:b/>
          <w:bCs/>
          <w:sz w:val="20"/>
          <w:szCs w:val="20"/>
        </w:rPr>
        <w:lastRenderedPageBreak/>
        <w:t>Table S3</w:t>
      </w:r>
      <w:r w:rsidR="00F37E42">
        <w:rPr>
          <w:rFonts w:ascii="Arial" w:hAnsi="Arial" w:cs="Arial"/>
          <w:b/>
          <w:bCs/>
          <w:sz w:val="20"/>
          <w:szCs w:val="20"/>
        </w:rPr>
        <w:t>.</w:t>
      </w:r>
      <w:r w:rsidRPr="00F37E42">
        <w:rPr>
          <w:rFonts w:ascii="Arial" w:hAnsi="Arial" w:cs="Arial"/>
          <w:b/>
          <w:bCs/>
          <w:sz w:val="20"/>
          <w:szCs w:val="20"/>
        </w:rPr>
        <w:t xml:space="preserve"> The common glycosylation-related genes in the TCGA and GSE14520 datasets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095"/>
        <w:gridCol w:w="1183"/>
        <w:gridCol w:w="1139"/>
        <w:gridCol w:w="1361"/>
        <w:gridCol w:w="1205"/>
        <w:gridCol w:w="1517"/>
      </w:tblGrid>
      <w:tr w:rsidR="00DD00C0" w:rsidRPr="00F37E42" w14:paraId="152E8B55" w14:textId="77777777" w:rsidTr="00DD00C0">
        <w:trPr>
          <w:trHeight w:val="285"/>
        </w:trPr>
        <w:tc>
          <w:tcPr>
            <w:tcW w:w="0" w:type="auto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4FEC3" w14:textId="14477BF7" w:rsidR="00DD00C0" w:rsidRPr="00F37E42" w:rsidRDefault="00DD00C0" w:rsidP="00DD00C0">
            <w:pPr>
              <w:widowControl/>
              <w:spacing w:line="48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  <w:r w:rsidRPr="00F37E42">
              <w:rPr>
                <w:rFonts w:ascii="Arial" w:hAnsi="Arial" w:cs="Arial"/>
                <w:sz w:val="20"/>
                <w:szCs w:val="20"/>
              </w:rPr>
              <w:t>Glycosylation-related genes (n = 108)</w:t>
            </w:r>
          </w:p>
        </w:tc>
      </w:tr>
      <w:tr w:rsidR="00DD00C0" w:rsidRPr="00F37E42" w14:paraId="4CE0D60E" w14:textId="77777777" w:rsidTr="00DD00C0">
        <w:trPr>
          <w:trHeight w:val="285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40589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LG1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52173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PM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119F5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PDU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DBC78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B4GALT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43A16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CNT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52672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DF2L1</w:t>
            </w:r>
          </w:p>
        </w:tc>
      </w:tr>
      <w:tr w:rsidR="00DD00C0" w:rsidRPr="00F37E42" w14:paraId="198B584A" w14:textId="77777777" w:rsidTr="00DD00C0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80AD7A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LG1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8C0BB8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ENTPD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AA68FC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V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8A6EE7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C1GALT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CD6836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IL1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23C6B9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LC35C1</w:t>
            </w:r>
          </w:p>
        </w:tc>
      </w:tr>
      <w:tr w:rsidR="00DD00C0" w:rsidRPr="00F37E42" w14:paraId="6FE50138" w14:textId="77777777" w:rsidTr="00DD00C0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C6C163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LG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F5B6C7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EXT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71B288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GM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DAD4C3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C1GALT1C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211002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700E65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LC35C2</w:t>
            </w:r>
          </w:p>
        </w:tc>
      </w:tr>
      <w:tr w:rsidR="00DD00C0" w:rsidRPr="00F37E42" w14:paraId="51B3E44E" w14:textId="77777777" w:rsidTr="00DD00C0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6CBAF4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LG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4CF4FD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FUT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5F594A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MM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F13B61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CHST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7FEDB9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1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CFCB38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T3GAL2</w:t>
            </w:r>
          </w:p>
        </w:tc>
      </w:tr>
      <w:tr w:rsidR="00DD00C0" w:rsidRPr="00F37E42" w14:paraId="65A20828" w14:textId="77777777" w:rsidTr="00DD00C0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4A70AE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LG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D1B614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3ST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42E247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MM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EF7C6F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FKRP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858278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EB0EC2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T3GAL4</w:t>
            </w:r>
          </w:p>
        </w:tc>
      </w:tr>
      <w:tr w:rsidR="00DD00C0" w:rsidRPr="00F37E42" w14:paraId="2F380D0E" w14:textId="77777777" w:rsidTr="00DD00C0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1FE503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LG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A16EF2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FPT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29FF00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RPN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28689B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41F8B3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EE9E33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T6GALNAC2</w:t>
            </w:r>
          </w:p>
        </w:tc>
      </w:tr>
      <w:tr w:rsidR="00DD00C0" w:rsidRPr="00F37E42" w14:paraId="626834AB" w14:textId="77777777" w:rsidTr="00DD00C0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5995C0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LG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D29B0D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FPT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931351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RPN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590336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1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DD00F6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3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7ACF1B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T6GALNAC4</w:t>
            </w:r>
          </w:p>
        </w:tc>
      </w:tr>
      <w:tr w:rsidR="00DD00C0" w:rsidRPr="00F37E42" w14:paraId="0C455807" w14:textId="77777777" w:rsidTr="00DD00C0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B9799C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SGR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7B2852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ORASP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C692AC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LC39A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F5DC39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1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0E6DC5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95EA2B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TRAK1</w:t>
            </w:r>
          </w:p>
        </w:tc>
      </w:tr>
      <w:tr w:rsidR="00DD00C0" w:rsidRPr="00F37E42" w14:paraId="3A758072" w14:textId="77777777" w:rsidTr="00DD00C0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4EC74E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SGR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40CF1A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LMAN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561B7E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T3GAL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69A524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1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F10CEE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5AC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89B871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TRAK2</w:t>
            </w:r>
          </w:p>
        </w:tc>
      </w:tr>
      <w:tr w:rsidR="00DD00C0" w:rsidRPr="00F37E42" w14:paraId="72B94067" w14:textId="77777777" w:rsidTr="00DD00C0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CD747F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B4GALT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FB193C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AN1C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03D842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T6GAL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8C1E10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1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6A2D98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63FBA2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VEGFB</w:t>
            </w:r>
          </w:p>
        </w:tc>
      </w:tr>
      <w:tr w:rsidR="00DD00C0" w:rsidRPr="00F37E42" w14:paraId="648A0F6C" w14:textId="77777777" w:rsidTr="00DD00C0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E8A55B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B4GALT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1C6A4D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CFD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26E86F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STT3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AFC9B5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DA075D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UC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592FC2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PY19L1</w:t>
            </w:r>
          </w:p>
        </w:tc>
      </w:tr>
      <w:tr w:rsidR="00DD00C0" w:rsidRPr="00F37E42" w14:paraId="5AB93863" w14:textId="77777777" w:rsidTr="00DD00C0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7E9C4B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AD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3EBEF7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GAT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30DBC8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TMEM16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6C3728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8CFFE1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OGT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412871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PY19L4</w:t>
            </w:r>
          </w:p>
        </w:tc>
      </w:tr>
      <w:tr w:rsidR="00DD00C0" w:rsidRPr="00F37E42" w14:paraId="10144A42" w14:textId="77777777" w:rsidTr="00DD00C0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B516CB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DOST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3821A4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GAT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6F7DC1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TUSC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37FB2D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ABD1AD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LOD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97BC02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BCA2</w:t>
            </w:r>
          </w:p>
        </w:tc>
      </w:tr>
      <w:tr w:rsidR="00DD00C0" w:rsidRPr="00F37E42" w14:paraId="20B494D3" w14:textId="77777777" w:rsidTr="00DD00C0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717BEC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HDD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AC048C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GAT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37336B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UBE2J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BC716E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584F9E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OFUT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F34540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RFGEF1</w:t>
            </w:r>
          </w:p>
        </w:tc>
      </w:tr>
      <w:tr w:rsidR="00DD00C0" w:rsidRPr="00F37E42" w14:paraId="4B4B7179" w14:textId="77777777" w:rsidTr="00DD00C0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BE1DB2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OLPP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861498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GAT4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D110BF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A4GNT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7C16DF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865EA7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OFUT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E9E6E2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OLGA2</w:t>
            </w:r>
          </w:p>
        </w:tc>
      </w:tr>
      <w:tr w:rsidR="00DD00C0" w:rsidRPr="00F37E42" w14:paraId="2DC5BD80" w14:textId="77777777" w:rsidTr="00DD00C0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4D1516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PAGT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2EB693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GAT4B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1EE71E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B3GNT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9528D7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ALNT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4C89C2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OMGNT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4DC685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T3</w:t>
            </w:r>
          </w:p>
        </w:tc>
      </w:tr>
      <w:tr w:rsidR="00DD00C0" w:rsidRPr="00F37E42" w14:paraId="44A5130B" w14:textId="77777777" w:rsidTr="00DD00C0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03A188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PM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58A391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GAT4C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87BE40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B3GNT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9A8F84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CNT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8094F2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OMT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DEC128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RAMP1</w:t>
            </w:r>
          </w:p>
        </w:tc>
      </w:tr>
      <w:tr w:rsidR="00DD00C0" w:rsidRPr="00F37E42" w14:paraId="65F01CD2" w14:textId="77777777" w:rsidTr="00DD00C0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D85BF9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DPM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4D242C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MGAT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714EC0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B3GNT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E70062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GCNT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0660E7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POMT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C06BAF" w14:textId="77777777" w:rsidR="00DD00C0" w:rsidRPr="00F37E42" w:rsidRDefault="00DD00C0" w:rsidP="00DD00C0">
            <w:pPr>
              <w:widowControl/>
              <w:spacing w:line="480" w:lineRule="auto"/>
              <w:jc w:val="left"/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</w:pPr>
            <w:r w:rsidRPr="00F37E42">
              <w:rPr>
                <w:rFonts w:ascii="Arial" w:eastAsia="等线" w:hAnsi="Arial" w:cs="Arial"/>
                <w:color w:val="000000"/>
                <w:kern w:val="0"/>
                <w:sz w:val="20"/>
                <w:szCs w:val="20"/>
              </w:rPr>
              <w:t>TMEM59</w:t>
            </w:r>
          </w:p>
        </w:tc>
      </w:tr>
    </w:tbl>
    <w:p w14:paraId="5DCE0603" w14:textId="77777777" w:rsidR="00DD00C0" w:rsidRPr="00F37E42" w:rsidRDefault="00DD00C0" w:rsidP="008A7C80">
      <w:pPr>
        <w:spacing w:line="480" w:lineRule="auto"/>
        <w:rPr>
          <w:rFonts w:ascii="Arial" w:hAnsi="Arial" w:cs="Arial"/>
          <w:sz w:val="20"/>
          <w:szCs w:val="20"/>
        </w:rPr>
      </w:pPr>
    </w:p>
    <w:sectPr w:rsidR="00DD00C0" w:rsidRPr="00F37E42" w:rsidSect="008A7C80">
      <w:pgSz w:w="11906" w:h="16838"/>
      <w:pgMar w:top="1701" w:right="1701" w:bottom="1701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C5BBF" w14:textId="77777777" w:rsidR="007C410D" w:rsidRDefault="007C410D" w:rsidP="008A7C80">
      <w:r>
        <w:separator/>
      </w:r>
    </w:p>
  </w:endnote>
  <w:endnote w:type="continuationSeparator" w:id="0">
    <w:p w14:paraId="776821B0" w14:textId="77777777" w:rsidR="007C410D" w:rsidRDefault="007C410D" w:rsidP="008A7C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0723C" w14:textId="77777777" w:rsidR="007C410D" w:rsidRDefault="007C410D" w:rsidP="008A7C80">
      <w:r>
        <w:separator/>
      </w:r>
    </w:p>
  </w:footnote>
  <w:footnote w:type="continuationSeparator" w:id="0">
    <w:p w14:paraId="07DBB053" w14:textId="77777777" w:rsidR="007C410D" w:rsidRDefault="007C410D" w:rsidP="008A7C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DU0NTMwNjIzNTJX0lEKTi0uzszPAykwrgUAbAXdiiwAAAA="/>
  </w:docVars>
  <w:rsids>
    <w:rsidRoot w:val="00E87A9D"/>
    <w:rsid w:val="000009D2"/>
    <w:rsid w:val="0001600C"/>
    <w:rsid w:val="00163B13"/>
    <w:rsid w:val="002C1BDB"/>
    <w:rsid w:val="0036283A"/>
    <w:rsid w:val="00712786"/>
    <w:rsid w:val="007566C9"/>
    <w:rsid w:val="007C410D"/>
    <w:rsid w:val="00861FE2"/>
    <w:rsid w:val="008A7C80"/>
    <w:rsid w:val="00A14AFB"/>
    <w:rsid w:val="00A607AE"/>
    <w:rsid w:val="00B16930"/>
    <w:rsid w:val="00CA05A5"/>
    <w:rsid w:val="00DD00C0"/>
    <w:rsid w:val="00E87A9D"/>
    <w:rsid w:val="00F37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F5ADE6"/>
  <w15:chartTrackingRefBased/>
  <w15:docId w15:val="{57DB4AD1-AEDC-4985-BD71-B84668979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6283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A7C8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A7C8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A7C8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A7C80"/>
    <w:rPr>
      <w:sz w:val="18"/>
      <w:szCs w:val="18"/>
    </w:rPr>
  </w:style>
  <w:style w:type="table" w:styleId="a7">
    <w:name w:val="Table Grid"/>
    <w:basedOn w:val="a1"/>
    <w:uiPriority w:val="39"/>
    <w:rsid w:val="008A7C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2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9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7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5</Pages>
  <Words>416</Words>
  <Characters>2373</Characters>
  <Application>Microsoft Office Word</Application>
  <DocSecurity>0</DocSecurity>
  <Lines>19</Lines>
  <Paragraphs>5</Paragraphs>
  <ScaleCrop>false</ScaleCrop>
  <Company/>
  <LinksUpToDate>false</LinksUpToDate>
  <CharactersWithSpaces>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i Tianxing</dc:creator>
  <cp:keywords/>
  <dc:description/>
  <cp:lastModifiedBy>Dai Tianxing</cp:lastModifiedBy>
  <cp:revision>7</cp:revision>
  <dcterms:created xsi:type="dcterms:W3CDTF">2021-07-27T10:04:00Z</dcterms:created>
  <dcterms:modified xsi:type="dcterms:W3CDTF">2022-08-14T08:59:00Z</dcterms:modified>
</cp:coreProperties>
</file>